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CFC6" w14:textId="77777777" w:rsidR="00611ABD" w:rsidRDefault="00611ABD" w:rsidP="00611ABD">
      <w:r>
        <w:t>Student Name: Mohammad Billah</w:t>
      </w:r>
    </w:p>
    <w:p w14:paraId="07E89183" w14:textId="77777777" w:rsidR="00611ABD" w:rsidRDefault="00611ABD" w:rsidP="00611ABD">
      <w:r>
        <w:t>Student ID: 21011762</w:t>
      </w:r>
    </w:p>
    <w:p w14:paraId="6064D5BD" w14:textId="000523EF" w:rsidR="0028495F" w:rsidRDefault="00611ABD" w:rsidP="00611ABD">
      <w:r>
        <w:t xml:space="preserve">Date: </w:t>
      </w:r>
      <w:r>
        <w:t>1</w:t>
      </w:r>
      <w:r>
        <w:t>3/</w:t>
      </w:r>
      <w:r>
        <w:t>10</w:t>
      </w:r>
      <w:r>
        <w:t>/2021</w:t>
      </w:r>
    </w:p>
    <w:p w14:paraId="485C3D8E" w14:textId="4BD2185E" w:rsidR="00611ABD" w:rsidRDefault="00611ABD" w:rsidP="00611ABD">
      <w:pPr>
        <w:jc w:val="center"/>
      </w:pPr>
      <w:r>
        <w:t>Lab Practical 9 – Network Address Translation</w:t>
      </w:r>
    </w:p>
    <w:p w14:paraId="1C663CAE" w14:textId="22C60A04" w:rsidR="00611ABD" w:rsidRDefault="00611ABD" w:rsidP="00611ABD">
      <w:r>
        <w:t>Q1: Show unsuccessful ping</w:t>
      </w:r>
      <w:r w:rsidR="00C133AF">
        <w:t xml:space="preserve"> from Network 1 to Network 2</w:t>
      </w:r>
    </w:p>
    <w:p w14:paraId="3F472083" w14:textId="467E482A" w:rsidR="00611ABD" w:rsidRDefault="00611ABD" w:rsidP="00611ABD">
      <w:r w:rsidRPr="00611ABD">
        <w:drawing>
          <wp:inline distT="0" distB="0" distL="0" distR="0" wp14:anchorId="75A35509" wp14:editId="16023C0C">
            <wp:extent cx="2486372" cy="1038370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B80EA" w14:textId="781BF3D0" w:rsidR="00611ABD" w:rsidRDefault="00611ABD" w:rsidP="00611ABD">
      <w:r>
        <w:t>Q2: Show IP NAT Translation</w:t>
      </w:r>
    </w:p>
    <w:p w14:paraId="575BB079" w14:textId="06D90A0F" w:rsidR="00611ABD" w:rsidRDefault="00611ABD" w:rsidP="00611ABD">
      <w:r w:rsidRPr="00611ABD">
        <w:drawing>
          <wp:inline distT="0" distB="0" distL="0" distR="0" wp14:anchorId="51CCB9F0" wp14:editId="7904B232">
            <wp:extent cx="5731510" cy="10083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6012F" w14:textId="77777777" w:rsidR="00C133AF" w:rsidRDefault="00C133AF" w:rsidP="00611ABD">
      <w:r>
        <w:t>Q3: Show unsuccessful pings from Net 1 to Net 2 and vice versa</w:t>
      </w:r>
    </w:p>
    <w:p w14:paraId="4DCE8BED" w14:textId="77777777" w:rsidR="00C133AF" w:rsidRDefault="00C133AF" w:rsidP="00611ABD">
      <w:r>
        <w:t>Net 1 to Net 2:</w:t>
      </w:r>
    </w:p>
    <w:p w14:paraId="586E2CAE" w14:textId="77777777" w:rsidR="00C133AF" w:rsidRDefault="00C133AF" w:rsidP="00611ABD">
      <w:r w:rsidRPr="00C133AF">
        <w:drawing>
          <wp:inline distT="0" distB="0" distL="0" distR="0" wp14:anchorId="3EE4CF68" wp14:editId="345E8C05">
            <wp:extent cx="1883391" cy="797672"/>
            <wp:effectExtent l="0" t="0" r="317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91432" cy="801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7AD7D" w14:textId="77777777" w:rsidR="00C133AF" w:rsidRDefault="00C133AF" w:rsidP="00611ABD">
      <w:r>
        <w:t>Net 2 to Net 1:</w:t>
      </w:r>
    </w:p>
    <w:p w14:paraId="4F63A017" w14:textId="1228407C" w:rsidR="00611ABD" w:rsidRDefault="00C133AF" w:rsidP="00611ABD">
      <w:r w:rsidRPr="00C133AF">
        <w:drawing>
          <wp:inline distT="0" distB="0" distL="0" distR="0" wp14:anchorId="3585D85C" wp14:editId="24595540">
            <wp:extent cx="1781033" cy="734514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83076" cy="735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D3E8C6C" w14:textId="641ADEE3" w:rsidR="00C133AF" w:rsidRDefault="00C133AF" w:rsidP="00611ABD">
      <w:r>
        <w:lastRenderedPageBreak/>
        <w:t>Q4: Show NAT on R1 and R2</w:t>
      </w:r>
    </w:p>
    <w:p w14:paraId="75E59BFA" w14:textId="44C760C3" w:rsidR="00C133AF" w:rsidRDefault="00C133AF" w:rsidP="00611ABD">
      <w:r>
        <w:t>R1:</w:t>
      </w:r>
    </w:p>
    <w:p w14:paraId="2FD7F00F" w14:textId="5EF29CCA" w:rsidR="00C133AF" w:rsidRDefault="00C133AF" w:rsidP="00611ABD">
      <w:r w:rsidRPr="00C133AF">
        <w:drawing>
          <wp:inline distT="0" distB="0" distL="0" distR="0" wp14:anchorId="1B747366" wp14:editId="79E846D7">
            <wp:extent cx="5731510" cy="414655"/>
            <wp:effectExtent l="0" t="0" r="254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5E6CC" w14:textId="33F9DB27" w:rsidR="00C133AF" w:rsidRDefault="00C133AF" w:rsidP="00611ABD">
      <w:r>
        <w:t>R2:</w:t>
      </w:r>
    </w:p>
    <w:p w14:paraId="135943C8" w14:textId="18932F2D" w:rsidR="00C133AF" w:rsidRDefault="00C133AF" w:rsidP="00611ABD">
      <w:r w:rsidRPr="00C133AF">
        <w:drawing>
          <wp:inline distT="0" distB="0" distL="0" distR="0" wp14:anchorId="3D28584A" wp14:editId="3CFEDDE3">
            <wp:extent cx="5731510" cy="95821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5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133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TeztDQysTQ0NbJU0lEKTi0uzszPAykwrAUAfaAP6iwAAAA="/>
  </w:docVars>
  <w:rsids>
    <w:rsidRoot w:val="006823A3"/>
    <w:rsid w:val="000E00FC"/>
    <w:rsid w:val="0028495F"/>
    <w:rsid w:val="00324E47"/>
    <w:rsid w:val="003D38CC"/>
    <w:rsid w:val="004B7F46"/>
    <w:rsid w:val="004E727A"/>
    <w:rsid w:val="00611ABD"/>
    <w:rsid w:val="006823A3"/>
    <w:rsid w:val="007A6F28"/>
    <w:rsid w:val="00884F04"/>
    <w:rsid w:val="0093143E"/>
    <w:rsid w:val="00C133A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1A391"/>
  <w15:chartTrackingRefBased/>
  <w15:docId w15:val="{6072620B-70FD-4A03-BBDF-824F00760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7F4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rFonts w:ascii="Times New Roman" w:hAnsi="Times New Roman"/>
      <w:b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B7F4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2</cp:revision>
  <dcterms:created xsi:type="dcterms:W3CDTF">2021-10-12T21:28:00Z</dcterms:created>
  <dcterms:modified xsi:type="dcterms:W3CDTF">2021-10-12T21:52:00Z</dcterms:modified>
</cp:coreProperties>
</file>